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Turkey</w:t>
      </w:r>
      <w:r>
        <w:t xml:space="preserve"> </w:t>
      </w:r>
      <w:r>
        <w:t xml:space="preserve">Ankara</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sincere interest in the Biomedical Engineer position at [Company/Organization Name] in Ankara, Turkey. As a dedicated and innovative Biomedical Engineer with a strong academic background and practical experience in medical technology development, I am eager to contribute my skills to an organization that values cutting-edge solutions for healthcare challenges. Ankara, as a hub of scientific research and medical innovation in Turkey, offers an ideal environment for me to apply my expertise while supporting the region’s growing demand for advanced biomedical solutions.</w:t>
      </w:r>
    </w:p>
    <w:p>
      <w:pPr>
        <w:pStyle w:val="BodyText"/>
      </w:pPr>
      <w:r>
        <w:t xml:space="preserve">With a Bachelor’s degree in Biomedical Engineering from [University Name] and a Master’s degree in Medical Devices from [University Name], I have developed a comprehensive understanding of the intersection between engineering principles and healthcare applications. My academic training, combined with hands-on experience in designing and optimizing medical devices, has equipped me to tackle complex problems in both clinical and research settings. Throughout my studies, I focused on areas such as biomaterials, signal processing for medical imaging, and the development of assistive technologies—skills that align closely with the needs of your organization.</w:t>
      </w:r>
    </w:p>
    <w:p>
      <w:pPr>
        <w:pStyle w:val="BodyText"/>
      </w:pPr>
      <w:r>
        <w:t xml:space="preserve">My professional journey has further strengthened my commitment to advancing biomedical engineering. During my internship at [Company/Organization Name], I contributed to the design and prototyping of a wearable health monitoring system, which improved patient outcomes by enabling real-time data collection. This project required collaboration with clinicians, software developers, and engineers, highlighting my ability to work in multidisciplinary teams—a critical aspect of Biomedical Engineering in any region. Additionally, my research on [specific topic, e.g., "3D-printed prosthetics for orthopedic applications"] has been published in [Journal/Conference Name], demonstrating my dedication to pushing the boundaries of medical technology.</w:t>
      </w:r>
    </w:p>
    <w:p>
      <w:pPr>
        <w:pStyle w:val="BodyText"/>
      </w:pPr>
      <w:r>
        <w:t xml:space="preserve">What draws me specifically to Ankara is its unique position as a center for innovation in Turkey. The city’s growing healthcare infrastructure, coupled with initiatives like the Ankara University Faculty of Medicine and partnerships with international research institutions, presents an exciting opportunity to contribute to meaningful projects. I am particularly interested in how Biomedical Engineers can address local challenges, such as improving access to medical devices for underserved populations or integrating AI-driven diagnostics into clinical workflows. My goal is to leverage my technical expertise and passion for healthcare innovation to support these objectives while learning from the dynamic ecosystem of Ankara.</w:t>
      </w:r>
    </w:p>
    <w:p>
      <w:pPr>
        <w:pStyle w:val="BodyText"/>
      </w:pPr>
      <w:r>
        <w:t xml:space="preserve">As a Biomedical Engineer, I am driven by the desire to create solutions that improve patient care and enhance the quality of life. In my previous role at [Previous Company/Organization], I led a team in developing a cost-effective ultrasound system for rural healthcare settings, which was later adopted by several clinics in [Region/Country]. This experience underscored the importance of tailoring engineering solutions to meet specific societal needs—a principle I aim to uphold in my work here. I am also proficient in software tools such as MATLAB, AutoCAD, and SolidWorks, which enable me to design and simulate medical devices with precision.</w:t>
      </w:r>
    </w:p>
    <w:p>
      <w:pPr>
        <w:pStyle w:val="BodyText"/>
      </w:pPr>
      <w:r>
        <w:t xml:space="preserve">Working in Turkey Ankara would allow me to immerse myself in a culture that values both tradition and modernity. I have always been fascinated by the country’s rich history and its forward-thinking approach to healthcare. I am eager to collaborate with local professionals, contribute to projects that align with Turkey’s national health goals, and engage with the vibrant academic community in Ankara. My adaptability, strong communication skills, and fluency in [language(s), e.g., Turkish/English] further ensure that I can integrate seamlessly into your team while fostering cross-cultural collaboration.</w:t>
      </w:r>
    </w:p>
    <w:p>
      <w:pPr>
        <w:pStyle w:val="BodyText"/>
      </w:pPr>
      <w:r>
        <w:t xml:space="preserve">One of my key strengths is my ability to balance technical rigor with creative problem-solving. For instance, during a recent project on [specific project], I identified a critical flaw in the device’s user interface and redesigned it to enhance usability for both patients and healthcare providers. This iterative approach—rooted in empathy and attention to detail—has consistently yielded impactful results. I am confident that this mindset will enable me to contribute effectively to your organization’s mission of advancing medical technology in Ankara.</w:t>
      </w:r>
    </w:p>
    <w:p>
      <w:pPr>
        <w:pStyle w:val="BodyText"/>
      </w:pPr>
      <w:r>
        <w:t xml:space="preserve">Finally, I would like to emphasize my enthusiasm for the Biomedical Engineer role at [Company/Organization Name]. The opportunity to work in a city like Ankara, where innovation and tradition converge, is both professionally and personally fulfilling. I am excited about the possibility of contributing to your team’s success while growing as a professional in this dynamic field. Thank you for considering my application. I would be delighted to discuss how my background, skills, and passion align with your organization’s goals.</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Turkey Ankara</dc:title>
  <dc:creator/>
  <cp:keywords/>
  <dcterms:created xsi:type="dcterms:W3CDTF">2026-07-22T21:45:51Z</dcterms:created>
  <dcterms:modified xsi:type="dcterms:W3CDTF">2026-07-22T21:45:51Z</dcterms:modified>
</cp:coreProperties>
</file>

<file path=docProps/custom.xml><?xml version="1.0" encoding="utf-8"?>
<Properties xmlns="http://schemas.openxmlformats.org/officeDocument/2006/custom-properties" xmlns:vt="http://schemas.openxmlformats.org/officeDocument/2006/docPropsVTypes"/>
</file>